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ལྷ་དང་བླ་མ་མཉེས་པ་དེས་ཐུན་མོང་དུ་བསགས་ཅིང་བར་ཆད་ཞི་བར་བྱ་བའི་ཕྱིར་ཆབ་གཏོར་བསྟན་ཏེ།</w:t>
      </w:r>
      <w:r>
        <w:t xml:space="preserve"> </w:t>
      </w:r>
      <w:r>
        <w:t xml:space="preserve">རྒྱ་གར་སྐད་དུ།</w:t>
      </w:r>
      <w:r>
        <w:t xml:space="preserve"> </w:t>
      </w:r>
      <w:r>
        <w:t xml:space="preserve">པ་ཡོ་ཀྵི་པ་ཏི་བི་དྷ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ུ་གཏོར་གྱི་ཆོ་ག།</w:t>
      </w:r>
      <w:r>
        <w:t xml:space="preserve"> </w:t>
      </w:r>
      <w:r>
        <w:t xml:space="preserve">རྗེ་བཙུན་མ་སྒྲོལ་མ་ལ་ཕྱག་འཚལ་ལོ།</w:t>
      </w:r>
      <w:r>
        <w:t xml:space="preserve"> </w:t>
      </w:r>
      <w:r>
        <w:t xml:space="preserve">།ཆུ་གཏོར་བྱེད་པར་འདོད་པས།</w:t>
      </w:r>
      <w:r>
        <w:t xml:space="preserve"> </w:t>
      </w:r>
      <w:r>
        <w:t xml:space="preserve">སྔོན་དུ་འགྲོ་བ་ནི་དང་པོར་དོན་དམ་བར་ན་ཐམས་ཅད་བདག་མེད་པར་དྲན་པར་བྱས་ལ།</w:t>
      </w:r>
      <w:r>
        <w:t xml:space="preserve"> </w:t>
      </w:r>
      <w:r>
        <w:t xml:space="preserve">དེ་ལྟར་མ་རྟོགས་ཤིང་འཁྲུལ་པའི་འགྲོ་བ་རྣམས་ལ་སྙིང་རྗེའི་དབང་གིས་འགྲོ་བ་ལ་བལྟས་སྟེ།</w:t>
      </w:r>
      <w:r>
        <w:t xml:space="preserve"> </w:t>
      </w:r>
      <w:r>
        <w:t xml:space="preserve">སྡུག་བསྔལ་གྱི་ཡུལ་དམྱལ་བ་ལ་སོགས་པ་རྣམས་ལ་རྗེས་སུ་མཐོང་བ་དང་དེའི་དོན་དུ།</w:t>
      </w:r>
      <w:r>
        <w:t xml:space="preserve"> </w:t>
      </w:r>
      <w:r>
        <w:t xml:space="preserve">ཕྱེ་དང་རིན་པོ་ཆེ་དང་།</w:t>
      </w:r>
      <w:r>
        <w:t xml:space="preserve"> </w:t>
      </w:r>
      <w:r>
        <w:t xml:space="preserve">མེ་ཏོག་ལ་སོགས་པ་ཅི་འབྱོར་པ་བླུགས་</w:t>
      </w:r>
      <w:r>
        <w:rPr>
          <w:rStyle w:val="FootnoteReference"/>
        </w:rPr>
        <w:footnoteReference w:id="21"/>
      </w:r>
      <w:r>
        <w:t xml:space="preserve">ལ།</w:t>
      </w:r>
      <w:r>
        <w:t xml:space="preserve"> </w:t>
      </w:r>
      <w:r>
        <w:t xml:space="preserve">གཉིས་པ་ཏེ་སྦྱང་བ་སྟན་པ་གཏོར་མའི་ནང་དུ་ཨ་ལས་ཟླ་བའི་དཀྱིལ་འཁོར་གྱི་སྟེང་དུ་ཡི་གེ་རཾ་གྱིས་སྲེག་རྡུལ་བྲལ་བར་བྱས་ལ།</w:t>
      </w:r>
      <w:r>
        <w:t xml:space="preserve"> </w:t>
      </w:r>
      <w:r>
        <w:t xml:space="preserve">དེ་ནས་གསུམ་པ་སྟེ་བདུད་རྩིར་བསྒྱུར་བ་འཕྲོ་འདུས་པའོ།</w:t>
      </w:r>
      <w:r>
        <w:t xml:space="preserve"> </w:t>
      </w:r>
      <w:r>
        <w:t xml:space="preserve">།ཡི་གེ་ཨ་ཡིས་བདུད་རྩིར་གྱུར་པར་བསམས་ལ།</w:t>
      </w:r>
      <w:r>
        <w:t xml:space="preserve"> </w:t>
      </w:r>
      <w:r>
        <w:t xml:space="preserve">སྔགས་འདིས་བྱིན་གྱིས་བརླབ་པར་བྱའོ།</w:t>
      </w:r>
      <w:r>
        <w:t xml:space="preserve"> </w:t>
      </w:r>
      <w:r>
        <w:t xml:space="preserve">།བདུད་རྩི་སྟན་པར་བྱེད་པའི་སྔགས་ཨོཾ་སརྦ་དྷརྨ་བཛྲ་སི་ཏི་ཧཱུཾ།</w:t>
      </w:r>
      <w:r>
        <w:t xml:space="preserve"> </w:t>
      </w:r>
      <w:r>
        <w:t xml:space="preserve">མདུན་དུ་ཞེས་པ་འདི་ཅི་རིགས་པར་བཟླས་སོ།</w:t>
      </w:r>
      <w:r>
        <w:t xml:space="preserve"> </w:t>
      </w:r>
      <w:r>
        <w:t xml:space="preserve">།དེ་ནས་སོ་</w:t>
      </w:r>
      <w:r>
        <w:rPr>
          <w:rStyle w:val="FootnoteReference"/>
        </w:rPr>
        <w:footnoteReference w:id="22"/>
      </w:r>
      <w:r>
        <w:t xml:space="preserve">གར་སྒ་བའོ་སེམས་ཅན་གྱི་ཟས་དང་།</w:t>
      </w:r>
      <w:r>
        <w:t xml:space="preserve"> </w:t>
      </w:r>
      <w:r>
        <w:t xml:space="preserve">བཞི་པ་སྟེ་སོ་སོར་སྔོ་བ་སྟན་པ་སྐོམ་ལ་སོགས་པ་བྲེལ་མེད་པར་སོ་སོའི་ཚད་མེད་པ་ཇི་ཙམ་འདོད་པ་ཏིས་ཚིམ་པ་</w:t>
      </w:r>
      <w:r>
        <w:rPr>
          <w:rStyle w:val="FootnoteReference"/>
        </w:rPr>
        <w:footnoteReference w:id="23"/>
      </w:r>
      <w:r>
        <w:t xml:space="preserve">སྤྱོད་ཡུལ་དང་ཚམ་པར་ཐོབ་པར་བྱ་བའི་ཕྱིར།</w:t>
      </w:r>
      <w:r>
        <w:t xml:space="preserve"> </w:t>
      </w:r>
      <w:r>
        <w:t xml:space="preserve">སྔགས་འདི་བཟླས་པར་བྱའོ།</w:t>
      </w:r>
      <w:r>
        <w:t xml:space="preserve"> </w:t>
      </w:r>
      <w:r>
        <w:t xml:space="preserve">།དགའ་བ་དང་ཡིད་ཚིམ་པར་བྱེད་པའི་སྔགས་འདིའོ།</w:t>
      </w:r>
      <w:r>
        <w:t xml:space="preserve"> </w:t>
      </w:r>
      <w:r>
        <w:t xml:space="preserve">ཨོཾ་སརྦ་ཏ་ཐཱ་ག་ཏ་ཨ་བ་ལོ་ཀི་ཏེ་སཾ་བྷ་ར་སཾ་བྷ་ར་ཧཱུཾ།</w:t>
      </w:r>
      <w:r>
        <w:t xml:space="preserve"> </w:t>
      </w:r>
      <w:r>
        <w:t xml:space="preserve">ལྔ་པ་མཉམ་སྙོམས་སུ་སྔོ་བ་བསྟན་པ་དྲུག་པ།</w:t>
      </w:r>
      <w:r>
        <w:t xml:space="preserve"> </w:t>
      </w:r>
      <w:r>
        <w:t xml:space="preserve">སྔོན་ལ་ཟང་ཟིང་གི་དེ་ནས་འདི་ལྟར་ཆོས་ཀྱིས་སོ་དེ་ནས་སྔགས་འདིས་ཕན་ཚུན་ཞེ་འདྲས་པ་ང་རྒྱལ་འཐབ་རྩོད་མེད་པར་མེད་ཅིང་འབྱོར་པ་ཕུན་སུམ་ཚོགས་པར་བྱའོ།</w:t>
      </w:r>
      <w:r>
        <w:t xml:space="preserve"> </w:t>
      </w:r>
      <w:r>
        <w:t xml:space="preserve">།དེའི་སྔགས་འདི་ཚར་བདུན་ཨོཾ་ན་མ་ས་མན་ཏ་བུ་ཏ་ནན་གྲ་ཧི་ཤ་དྲི་སྲ་པ་ཏེ་ཛ་མ་ཧ་ས་མ་</w:t>
      </w:r>
      <w:r>
        <w:rPr>
          <w:rStyle w:val="FootnoteReference"/>
        </w:rPr>
        <w:footnoteReference w:id="24"/>
      </w:r>
      <w:r>
        <w:t xml:space="preserve">ཡེ་སྭཱ་ཧཱ།</w:t>
      </w:r>
      <w:r>
        <w:t xml:space="preserve"> </w:t>
      </w:r>
      <w:r>
        <w:t xml:space="preserve">དེ་ནས་མིག་གིས་གཟུགས་གདགས་པ་ཞེས་སེམས་ཅན་དེ་དག་གི་མིག་དང་ཡིད་མངོན་པར་དགའ་བའི་བར་དུའོ་དང་།</w:t>
      </w:r>
      <w:r>
        <w:t xml:space="preserve"> </w:t>
      </w:r>
      <w:r>
        <w:t xml:space="preserve">མི་སྐྱེ་བའི་ཆོས་ལ་བཟོད་པར་བྱ་བའི་ཕྱིར།</w:t>
      </w:r>
      <w:r>
        <w:t xml:space="preserve"> </w:t>
      </w:r>
      <w:r>
        <w:t xml:space="preserve">སྔགས་འདི་བརྗོད་པར་བྱའོ།</w:t>
      </w:r>
      <w:r>
        <w:t xml:space="preserve"> </w:t>
      </w:r>
      <w:r>
        <w:t xml:space="preserve">།ཨོཾ་རུ་རུ་སྤུ་རུ་སྟི་ཏ་ཛ་ལ་ལ་ཙ་ནེེ་སརྦ་སཏྭ་ཨར་ཐ་ནེ་སྭཱ་ཧཱ།</w:t>
      </w:r>
      <w:r>
        <w:t xml:space="preserve"> </w:t>
      </w:r>
      <w:r>
        <w:t xml:space="preserve">ཅེས་པས་རྟོགས་པ་བླ་ན་མེད་པར་བྱའོ།</w:t>
      </w:r>
      <w:r>
        <w:t xml:space="preserve"> </w:t>
      </w:r>
      <w:r>
        <w:t xml:space="preserve">།དེ་ནས་སྔོ་གང་སུ་བརྗོད་པ་ནི་བ་ནི།</w:t>
      </w:r>
      <w:r>
        <w:t xml:space="preserve"> </w:t>
      </w:r>
      <w:r>
        <w:t xml:space="preserve">དེ་བཞིན་བདུན་པ་སྟེ་ཚིག་ཏུ་སྔོ་བ་སྟན་པ་གཤེགས་པ་ཐམས་ཅད་ཀྱི་སྐུ་དང་།</w:t>
      </w:r>
      <w:r>
        <w:t xml:space="preserve"> </w:t>
      </w:r>
      <w:r>
        <w:t xml:space="preserve">གསུང་དང་།</w:t>
      </w:r>
      <w:r>
        <w:t xml:space="preserve"> </w:t>
      </w:r>
      <w:r>
        <w:t xml:space="preserve">ཐུགས་རྡོ་རྗེའི་དམ་ཚིག་གི་མཐུས།</w:t>
      </w:r>
      <w:r>
        <w:t xml:space="preserve"> </w:t>
      </w:r>
      <w:r>
        <w:t xml:space="preserve">ཟང་ཟིང་དང་།</w:t>
      </w:r>
      <w:r>
        <w:t xml:space="preserve"> </w:t>
      </w:r>
      <w:r>
        <w:t xml:space="preserve">ཆོས་ཀྱི་སྦྱིན་པ་བཀྱེ་བས།</w:t>
      </w:r>
      <w:r>
        <w:t xml:space="preserve"> </w:t>
      </w:r>
      <w:r>
        <w:t xml:space="preserve">སྦྱིན་པ་གཉིས་པ་དེའི་སྟོབས་ཀྱིས་ཟང་ཟིང་དང་ཆོས་ཀྱི་སེམས་ཅན་མཐའ་ཡས་པ་ཐམས་ཅད་ཀྱི་ལུས་དང་སེམས་ཚིམ་པ་དང་།</w:t>
      </w:r>
      <w:r>
        <w:t xml:space="preserve"> </w:t>
      </w:r>
      <w:r>
        <w:t xml:space="preserve">ངན་སོང་གི་རྒྱུ་དང་བྲལ་ནས་མཐར་སྡུག་བསྔལ་མ་ལུས་པ་ཟད་པ་དང་།</w:t>
      </w:r>
      <w:r>
        <w:t xml:space="preserve"> </w:t>
      </w:r>
      <w:r>
        <w:t xml:space="preserve">བདེ་བ་ཆེན་པོ་མི་ཟད་པའི་གཏེར་གྱི་གོ་འཕང་ཐོབ་པར་གྱུར་ཅིག</w:t>
      </w:r>
      <w:r>
        <w:t xml:space="preserve"> </w:t>
      </w:r>
      <w:r>
        <w:t xml:space="preserve">།དེ་ནས་གཞན་ཡང་།</w:t>
      </w:r>
      <w:r>
        <w:t xml:space="preserve"> </w:t>
      </w:r>
      <w:r>
        <w:t xml:space="preserve">དགེ་བ་འདི་ཡི་སྐྱེ་བོ་ཀུན།</w:t>
      </w:r>
      <w:r>
        <w:t xml:space="preserve"> </w:t>
      </w:r>
      <w:r>
        <w:t xml:space="preserve">།བསོད་ནམས་ཡེ་ཤེས་ཚོགས་བསགས་པས།</w:t>
      </w:r>
      <w:r>
        <w:t xml:space="preserve"> </w:t>
      </w:r>
      <w:r>
        <w:t xml:space="preserve">།བསོད་ནམས་ཡེ་ཤེས་ལས་བྱུང་བའི།</w:t>
      </w:r>
      <w:r>
        <w:t xml:space="preserve"> </w:t>
      </w:r>
      <w:r>
        <w:t xml:space="preserve">།དམ་པ་གཉིས་ནི་ཐོབ་པར་ཤོག</w:t>
      </w:r>
      <w:r>
        <w:t xml:space="preserve"> </w:t>
      </w:r>
      <w:r>
        <w:t xml:space="preserve">།ཅེས་ཀླུ་གྲུབ་ཀླུ་གྲུབ་ཀྱི་སྨོན་ལམ་འདེབས་པ་ཀྱི་ཚིགས་སུ་བཅད་པ་བརྗོད་པ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དེ་ནས་བྱམས་པ་སྙིང་རྗེ་མངའ་བ་དེ་བཞིན་གཤེགས་པ་དང་།</w:t>
      </w:r>
      <w:r>
        <w:t xml:space="preserve"> </w:t>
      </w:r>
      <w:r>
        <w:t xml:space="preserve">མཐུ་མཚུངས་པའི་ཕྱིར་རོ།</w:t>
      </w:r>
      <w:r>
        <w:t xml:space="preserve"> </w:t>
      </w:r>
      <w:r>
        <w:t xml:space="preserve">།དེ་ནས་ལོང་ཡོད་ན་དལ་བར་གྱུར་པ་ན།</w:t>
      </w:r>
      <w:r>
        <w:t xml:space="preserve"> </w:t>
      </w:r>
      <w:r>
        <w:t xml:space="preserve">ཤེར་སྙིང་ལ་སོགས་པ་ཆོས་ཀྱི་གཏམ་རྒྱུད་གཞན་ཡང་བརྗོད་པར་བྱའོ་དེ་ནས་ཅི་བདེ་བར་རོ།</w:t>
      </w:r>
      <w:r>
        <w:t xml:space="preserve"> </w:t>
      </w:r>
      <w:r>
        <w:t xml:space="preserve">།ཆུ་གཏོར་གྱི་ཆོ་ག་རྫོག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ག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པ་ཇི་ཙམ་འདོད་པ་ཏིས་ཚིམ་པ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f69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